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5" w:name="X2434c18bbcb5524e3db8f045848ca2e8f4eedd6"/>
    <w:p>
      <w:pPr>
        <w:pStyle w:val="Heading1"/>
      </w:pPr>
      <w:r>
        <w:t xml:space="preserve">Cover Letter for Pharmacist Position in Bangladesh Dhaka</w:t>
      </w:r>
    </w:p>
    <w:p>
      <w:pPr>
        <w:pStyle w:val="FirstParagraph"/>
      </w:pPr>
      <w:r>
        <w:rPr>
          <w:bCs/>
          <w:b/>
        </w:rPr>
        <w:t xml:space="preserve">Dear Hiring Manager,</w:t>
      </w:r>
    </w:p>
    <w:p>
      <w:pPr>
        <w:pStyle w:val="BodyText"/>
      </w:pPr>
      <w:r>
        <w:t xml:space="preserve">As a dedicated and experienced pharmacist with over [X years] of professional expertise, I am excited to submit my application for the Pharmacist position at your esteemed organization in Bangladesh Dhaka. This opportunity aligns perfectly with my career goals, as I am deeply passionate about contributing to the healthcare sector in a region where pharmacists play a critical role in improving public health outcomes. My academic background, hands-on experience, and commitment to patient care make me an ideal candidate for this role. I am eager to bring my skills and knowledge to your institution while growing professionally within the dynamic pharmaceutical landscape of Bangladesh Dhaka.</w:t>
      </w:r>
    </w:p>
    <w:bookmarkStart w:id="20" w:name="X94a33341b0d49ffd383a378607d849a7a6426cf"/>
    <w:p>
      <w:pPr>
        <w:pStyle w:val="Heading2"/>
      </w:pPr>
      <w:r>
        <w:t xml:space="preserve">Why Pharmacist? A Profession Rooted in Compassion and Expertise</w:t>
      </w:r>
    </w:p>
    <w:p>
      <w:pPr>
        <w:pStyle w:val="FirstParagraph"/>
      </w:pPr>
      <w:r>
        <w:t xml:space="preserve">The role of a Pharmacist extends far beyond dispensing medications. In Bangladesh Dhaka, pharmacists are vital pillars of the healthcare system, ensuring medication safety, educating patients, and collaborating with healthcare providers to optimize treatment plans. My journey as a pharmacist has been driven by a desire to make a tangible difference in people’s lives through science and compassion. Whether it is counseling patients on their prescriptions or managing pharmaceutical inventory efficiently, I thrive in environments where precision and empathy intersect.</w:t>
      </w:r>
    </w:p>
    <w:p>
      <w:pPr>
        <w:pStyle w:val="BodyText"/>
      </w:pPr>
      <w:r>
        <w:t xml:space="preserve">In my previous roles, I have consistently demonstrated strong organizational skills, attention to detail, and the ability to work under pressure. My experience includes working in both community pharmacies and hospital settings, where I developed a comprehensive understanding of medication therapy management (MTM) and public health initiatives. For instance, during my tenure at [Previous Pharmacy Name] in [Country], I implemented a patient counseling program that improved adherence rates by 25% within six months. This achievement reflects my dedication to elevating the standard of care while aligning with the core values of a pharmacist in Bangladesh Dhaka.</w:t>
      </w:r>
    </w:p>
    <w:bookmarkEnd w:id="20"/>
    <w:bookmarkStart w:id="21" w:name="Xf58e02de8ab23c473a40f89f2511fd15936ab30"/>
    <w:p>
      <w:pPr>
        <w:pStyle w:val="Heading2"/>
      </w:pPr>
      <w:r>
        <w:t xml:space="preserve">Understanding the Unique Healthcare Landscape of Bangladesh Dhaka</w:t>
      </w:r>
    </w:p>
    <w:p>
      <w:pPr>
        <w:pStyle w:val="FirstParagraph"/>
      </w:pPr>
      <w:r>
        <w:t xml:space="preserve">As I prepare to join your team, I have taken time to research the healthcare challenges and opportunities specific to Bangladesh Dhaka. This bustling metropolis, with its growing population and increasing demand for quality healthcare services, presents a unique environment where pharmacists can make a significant impact. The city faces issues such as limited access to specialized care in underserved areas and the need for better health education. As a Pharmacist, I am eager to contribute to solutions that address these challenges, whether through community outreach programs or advocating for evidence-based medication practices.</w:t>
      </w:r>
    </w:p>
    <w:p>
      <w:pPr>
        <w:pStyle w:val="BodyText"/>
      </w:pPr>
      <w:r>
        <w:t xml:space="preserve">Bangladesh Dhaka’s healthcare sector is evolving rapidly, with a focus on integrating technology into pharmacy operations and expanding access to essential medicines. My proficiency in electronic prescribing systems and inventory management software positions me to support these advancements. Additionally, I am committed to staying updated on the latest developments in pharmaceutical science, which is crucial for a Pharmacist operating in a region where healthcare innovation is both necessary and impactful.</w:t>
      </w:r>
    </w:p>
    <w:bookmarkEnd w:id="21"/>
    <w:bookmarkStart w:id="22" w:name="Xfcc4522ae339e7866af61f0cb9e3d3d2a8a33dd"/>
    <w:p>
      <w:pPr>
        <w:pStyle w:val="Heading2"/>
      </w:pPr>
      <w:r>
        <w:t xml:space="preserve">Professional Qualifications and Personal Attributes</w:t>
      </w:r>
    </w:p>
    <w:p>
      <w:pPr>
        <w:pStyle w:val="FirstParagraph"/>
      </w:pPr>
      <w:r>
        <w:t xml:space="preserve">I hold a [Degree Name] in Pharmacy from [University Name], where I graduated with honors. My academic training provided me with a strong foundation in pharmacology, medicinal chemistry, and clinical pharmacy. Beyond my formal education, I have completed certifications in areas such as [relevant certifications, e.g., "Pharmaceutical Calculations" or "Patient Safety Protocols"], which further enhance my ability to deliver high-quality care.</w:t>
      </w:r>
    </w:p>
    <w:p>
      <w:pPr>
        <w:pStyle w:val="BodyText"/>
      </w:pPr>
      <w:r>
        <w:t xml:space="preserve">What sets me apart is not just my technical expertise but also my interpersonal skills. As a Pharmacist, I understand the importance of building trust with patients and healthcare professionals alike. My ability to communicate complex medical information in an accessible manner has earned me recognition from colleagues and patients alike. In Bangladesh Dhaka, where cultural sensitivity is paramount, I am confident that my adaptability and respect for diverse communities will enable me to thrive in this role.</w:t>
      </w:r>
    </w:p>
    <w:bookmarkEnd w:id="22"/>
    <w:bookmarkStart w:id="23" w:name="Xc208fbf545cb28785df78ac2a66f16089fe6651"/>
    <w:p>
      <w:pPr>
        <w:pStyle w:val="Heading2"/>
      </w:pPr>
      <w:r>
        <w:t xml:space="preserve">Why I Am the Right Fit for Your Organization</w:t>
      </w:r>
    </w:p>
    <w:p>
      <w:pPr>
        <w:pStyle w:val="FirstParagraph"/>
      </w:pPr>
      <w:r>
        <w:t xml:space="preserve">Your organization’s mission to [mention specific mission or values from the job posting, if available] resonates deeply with my professional ethos. I am particularly drawn to your commitment to [specific aspect, e.g., "community health initiatives" or "innovative pharmacy practices"], as this aligns with my belief that pharmacists should be active participants in shaping public health outcomes. I am confident that my proactive approach and dedication to continuous learning will allow me to contribute meaningfully to your team.</w:t>
      </w:r>
    </w:p>
    <w:p>
      <w:pPr>
        <w:pStyle w:val="BodyText"/>
      </w:pPr>
      <w:r>
        <w:t xml:space="preserve">Furthermore, I am enthusiastic about the prospect of working in Bangladesh Dhaka, a city where healthcare professionals have the opportunity to make a lasting impact. The vibrant energy of Dhaka, combined with its rich cultural heritage, presents an exciting environment for growth and collaboration. I am eager to bring my skills to your institution while learning from the unique challenges and opportunities that come with serving this dynamic region.</w:t>
      </w:r>
    </w:p>
    <w:bookmarkEnd w:id="23"/>
    <w:bookmarkStart w:id="24" w:name="conclusion-a-commitment-to-excellence"/>
    <w:p>
      <w:pPr>
        <w:pStyle w:val="Heading2"/>
      </w:pPr>
      <w:r>
        <w:t xml:space="preserve">Conclusion: A Commitment to Excellence</w:t>
      </w:r>
    </w:p>
    <w:p>
      <w:pPr>
        <w:pStyle w:val="FirstParagraph"/>
      </w:pPr>
      <w:r>
        <w:t xml:space="preserve">In conclusion, I am excited about the possibility of joining your team as a Pharmacist in Bangladesh Dhaka. My extensive experience, unwavering dedication to patient care, and passion for pharmaceutical excellence make me a strong candidate for this position. I would be honored to contribute my skills and knowledge to your organization while supporting its mission of delivering exceptional healthcare services.</w:t>
      </w:r>
    </w:p>
    <w:p>
      <w:pPr>
        <w:pStyle w:val="BodyText"/>
      </w:pPr>
      <w:r>
        <w:t xml:space="preserve">Thank you for considering my application. I look forward to the opportunity to discuss how I can contribute to your team’s succes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Bangladesh Dhaka</dc:title>
  <dc:creator/>
  <dc:language>en</dc:language>
  <cp:keywords/>
  <dcterms:created xsi:type="dcterms:W3CDTF">2026-07-23T21:21:32Z</dcterms:created>
  <dcterms:modified xsi:type="dcterms:W3CDTF">2026-07-23T21:21:32Z</dcterms:modified>
</cp:coreProperties>
</file>

<file path=docProps/custom.xml><?xml version="1.0" encoding="utf-8"?>
<Properties xmlns="http://schemas.openxmlformats.org/officeDocument/2006/custom-properties" xmlns:vt="http://schemas.openxmlformats.org/officeDocument/2006/docPropsVTypes"/>
</file>